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Tanzania</w:t>
      </w:r>
      <w:r>
        <w:t xml:space="preserve"> </w:t>
      </w:r>
      <w:r>
        <w:t xml:space="preserve">2022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TZ22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5660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9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1b, hv206, hv207, hv208, hv209, hv210, hv211, hv225, hv227, hv237, hv243a, hv243b, hv244, hv246, hv247, hv263, sh132h, sh132i, sh132j, sh132k, sh132l, sh132m, sh132q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/dvd player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/dvd player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/dvd player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/dvd player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 (charcoal or electrical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/dvd player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 (charcoal or electric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8.3% (1/yes)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3.8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6.1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3.6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 (charcoal or electric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6.8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q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/dvd play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2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/dvd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0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5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14</w:t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8 (9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5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0 (8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133 (8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6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0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9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14 (8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5  (9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 (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0.7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8 (9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 (6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0 (8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10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1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133 (8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3 (14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9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5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14 (8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2 (13.2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3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23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18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 (4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8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7 (3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7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42 (4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9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7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83 (1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9  (9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85 (39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3 (1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9 (19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64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2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2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7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6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0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11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8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9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6 (7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 (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 (13.8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Tanzania 2022</dc:title>
  <dc:creator/>
  <cp:keywords/>
  <dcterms:created xsi:type="dcterms:W3CDTF">2024-07-23T14:06:36Z</dcterms:created>
  <dcterms:modified xsi:type="dcterms:W3CDTF">2024-07-23T14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